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2F82D41F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75C46">
        <w:rPr>
          <w:rFonts w:ascii="Calibri" w:eastAsia="Calibri" w:hAnsi="Calibri" w:cs="Calibri"/>
          <w:color w:val="000000"/>
          <w:sz w:val="22"/>
          <w:szCs w:val="22"/>
        </w:rPr>
        <w:t>Computer Vision</w:t>
      </w:r>
      <w:r w:rsidR="00475C46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65EB1245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8071AE">
        <w:rPr>
          <w:rFonts w:ascii="Calibri" w:eastAsia="Calibri" w:hAnsi="Calibri" w:cs="Calibri"/>
          <w:color w:val="000000"/>
          <w:sz w:val="22"/>
          <w:szCs w:val="22"/>
        </w:rPr>
        <w:t xml:space="preserve">Object Oriented Programming (JAVA),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 2022 – Dec 2022</w:t>
      </w:r>
    </w:p>
    <w:p w14:paraId="2E330AA9" w14:textId="073200AE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s part of my Course Thesis i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played, etc. Various models were tested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D0A5461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8071A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/CSS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77219" w14:textId="77777777" w:rsidR="00DF3893" w:rsidRDefault="00DF3893">
      <w:r>
        <w:separator/>
      </w:r>
    </w:p>
  </w:endnote>
  <w:endnote w:type="continuationSeparator" w:id="0">
    <w:p w14:paraId="24F9A745" w14:textId="77777777" w:rsidR="00DF3893" w:rsidRDefault="00DF3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F0D3C" w14:textId="77777777" w:rsidR="00DF3893" w:rsidRDefault="00DF3893">
      <w:r>
        <w:separator/>
      </w:r>
    </w:p>
  </w:footnote>
  <w:footnote w:type="continuationSeparator" w:id="0">
    <w:p w14:paraId="69335C13" w14:textId="77777777" w:rsidR="00DF3893" w:rsidRDefault="00DF3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KgFAKzeXWU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5C46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071AE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3893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9</TotalTime>
  <Pages>1</Pages>
  <Words>79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9</cp:revision>
  <cp:lastPrinted>2023-02-01T16:35:00Z</cp:lastPrinted>
  <dcterms:created xsi:type="dcterms:W3CDTF">2021-09-13T12:00:00Z</dcterms:created>
  <dcterms:modified xsi:type="dcterms:W3CDTF">2023-02-01T16:38:00Z</dcterms:modified>
</cp:coreProperties>
</file>